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41EBA" w14:textId="64AB8D02" w:rsidR="00E93BFC" w:rsidRPr="00E93BFC" w:rsidRDefault="00DC089E" w:rsidP="00E93BFC">
      <w:pPr>
        <w:pStyle w:val="Subtitle"/>
      </w:pPr>
      <w:r>
        <w:t xml:space="preserve">Carbon </w:t>
      </w:r>
      <w:r w:rsidR="00622850">
        <w:t>storage data for three species of trees</w:t>
      </w:r>
    </w:p>
    <w:p w14:paraId="452FF57E" w14:textId="11E539DE" w:rsidR="00B158DC" w:rsidRDefault="00B158DC" w:rsidP="008E764E">
      <w:pPr>
        <w:spacing w:after="0"/>
        <w:rPr>
          <w:rFonts w:ascii="Arial" w:hAnsi="Arial" w:cs="Arial"/>
        </w:rPr>
      </w:pPr>
    </w:p>
    <w:tbl>
      <w:tblPr>
        <w:tblW w:w="103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6"/>
        <w:gridCol w:w="1063"/>
        <w:gridCol w:w="2087"/>
        <w:gridCol w:w="2133"/>
        <w:gridCol w:w="2728"/>
      </w:tblGrid>
      <w:tr w:rsidR="0034180D" w:rsidRPr="00556E2A" w14:paraId="64ACB62F" w14:textId="77777777" w:rsidTr="00D95E44">
        <w:trPr>
          <w:trHeight w:val="557"/>
        </w:trPr>
        <w:tc>
          <w:tcPr>
            <w:tcW w:w="2316" w:type="dxa"/>
            <w:vMerge w:val="restart"/>
            <w:shd w:val="clear" w:color="auto" w:fill="auto"/>
            <w:noWrap/>
            <w:vAlign w:val="center"/>
            <w:hideMark/>
          </w:tcPr>
          <w:p w14:paraId="1B7E437E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  <w:t>Age of tree</w:t>
            </w:r>
          </w:p>
        </w:tc>
        <w:tc>
          <w:tcPr>
            <w:tcW w:w="1063" w:type="dxa"/>
            <w:vMerge w:val="restart"/>
            <w:shd w:val="clear" w:color="auto" w:fill="auto"/>
            <w:noWrap/>
            <w:vAlign w:val="center"/>
            <w:hideMark/>
          </w:tcPr>
          <w:p w14:paraId="55EFEA26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6948" w:type="dxa"/>
            <w:gridSpan w:val="3"/>
            <w:shd w:val="clear" w:color="auto" w:fill="auto"/>
            <w:noWrap/>
            <w:vAlign w:val="center"/>
            <w:hideMark/>
          </w:tcPr>
          <w:p w14:paraId="6FF6A88A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  <w:t>Carbon stored, in kg, by:</w:t>
            </w:r>
          </w:p>
        </w:tc>
      </w:tr>
      <w:tr w:rsidR="0034180D" w:rsidRPr="00556E2A" w14:paraId="69C738FB" w14:textId="77777777" w:rsidTr="00D95E44">
        <w:trPr>
          <w:trHeight w:val="557"/>
        </w:trPr>
        <w:tc>
          <w:tcPr>
            <w:tcW w:w="2316" w:type="dxa"/>
            <w:vMerge/>
            <w:shd w:val="clear" w:color="auto" w:fill="auto"/>
            <w:noWrap/>
            <w:vAlign w:val="center"/>
            <w:hideMark/>
          </w:tcPr>
          <w:p w14:paraId="50D6133F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1063" w:type="dxa"/>
            <w:vMerge/>
            <w:shd w:val="clear" w:color="auto" w:fill="auto"/>
            <w:noWrap/>
            <w:vAlign w:val="center"/>
            <w:hideMark/>
          </w:tcPr>
          <w:p w14:paraId="3FAD407D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748FC4C3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  <w:t>English Oak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4A7C6660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  <w:t>Wild Cherry</w:t>
            </w: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21703C54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  <w:t>Norway Spruce</w:t>
            </w:r>
          </w:p>
        </w:tc>
      </w:tr>
      <w:tr w:rsidR="001F1561" w:rsidRPr="00D95E44" w14:paraId="1DF8D5ED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</w:tcPr>
          <w:p w14:paraId="1AE1E68D" w14:textId="77777777" w:rsidR="001F1561" w:rsidRPr="00D95E44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</w:tcPr>
          <w:p w14:paraId="6756823E" w14:textId="77777777" w:rsidR="001F1561" w:rsidRPr="00D95E44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</w:tcPr>
          <w:p w14:paraId="7CCF6840" w14:textId="6797C823" w:rsidR="001F1561" w:rsidRPr="00D95E44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</w:tcPr>
          <w:p w14:paraId="3BDF5663" w14:textId="495BF376" w:rsidR="001F1561" w:rsidRPr="00D95E44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</w:tcPr>
          <w:p w14:paraId="0201E69D" w14:textId="45E04FA3" w:rsidR="001F1561" w:rsidRPr="00D95E44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51C9162C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6E33A41D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4E2BD429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02770AD4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2BE72A01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5E432AAD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4D8AFD3C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2A648255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6CE8C361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389C4B89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5F0AA4CE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36614B1A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16587EFF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6821CA00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3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734F4EB8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448BD830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43F18048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22D311A4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3A6A27F2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5C0CBBE0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4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6F9065E6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1A22D7B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15B78427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3C55960C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1A2688F4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158B43BC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5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1AB24E74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457872BC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38D671C9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15D7FD8B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6CAB91FC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5360A8BE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6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3E367264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49CF3959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2DD7EF10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4FFB0996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7C618268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0D0C703A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7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313A2854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F29EE64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26AB3DEF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1273B7DE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704C149D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43D4C9EA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8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5552F2D8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6A3B2454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79ED9EE0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2BF4FAF3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4A723CD3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31BFD128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9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26C7CAC4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59BA95DF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66146F97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3909DD0E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04C5743F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1B944338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0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21E389A5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312451AA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595DAE9D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7A009E4A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2A01D013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26095600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</w:t>
            </w: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4F3511EB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41FD4EFF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2DCC5252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127EEAC9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7EDAAF88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22984571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</w:t>
            </w: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4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46ACC00A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6C501E1D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58A0409C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16DB871A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7A29F999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268CF25D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</w:t>
            </w: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6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083A9A4D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4B3E3E82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2DF0E675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0DC5D932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16FC070A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375969C1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</w:t>
            </w: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8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7C3ADEA9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797CF985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4A7D5488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4520D0EE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0997B86E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5DA6D689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0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64811FAE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48A95537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2336F440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0E4509DA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166DAED4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1C8B0B56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2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1D3E9EA3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06589621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0F842B56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5C7F3052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57D124ED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08D8CA38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4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7FD27997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488F9F59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48E0FF29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7AA99BF6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7172B5A7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0D827BFB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6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61DB0487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2A499FA9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657EF075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51DB9F14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762602EB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58AFBD61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8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690119DD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6A4A1524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3719E876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77F7BD4C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1F1561" w:rsidRPr="00556E2A" w14:paraId="3CE42260" w14:textId="77777777" w:rsidTr="00D95E44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2B4AEA62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30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740E7290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694DEAA8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6D30220B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6A96F93A" w14:textId="77777777" w:rsidR="001F1561" w:rsidRPr="00556E2A" w:rsidRDefault="001F1561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</w:tbl>
    <w:p w14:paraId="21E9A57C" w14:textId="78DD7E7A" w:rsidR="006B3614" w:rsidRDefault="006B3614" w:rsidP="008E764E">
      <w:pPr>
        <w:spacing w:after="0"/>
        <w:rPr>
          <w:rFonts w:ascii="Arial" w:hAnsi="Arial" w:cs="Arial"/>
        </w:rPr>
      </w:pPr>
    </w:p>
    <w:p w14:paraId="644A0887" w14:textId="77777777" w:rsidR="006B3614" w:rsidRDefault="006B3614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290E109" w14:textId="447CF024" w:rsidR="006B3614" w:rsidRPr="00E93BFC" w:rsidRDefault="006B3614" w:rsidP="006B3614">
      <w:pPr>
        <w:pStyle w:val="Subtitle"/>
      </w:pPr>
      <w:r>
        <w:lastRenderedPageBreak/>
        <w:t>Carbon storage data for three species of trees - answers</w:t>
      </w:r>
    </w:p>
    <w:p w14:paraId="1B160132" w14:textId="77777777" w:rsidR="006B3614" w:rsidRDefault="006B3614" w:rsidP="006B3614">
      <w:pPr>
        <w:spacing w:after="0"/>
        <w:rPr>
          <w:rFonts w:ascii="Arial" w:hAnsi="Arial" w:cs="Arial"/>
        </w:rPr>
      </w:pPr>
    </w:p>
    <w:tbl>
      <w:tblPr>
        <w:tblW w:w="103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6"/>
        <w:gridCol w:w="1063"/>
        <w:gridCol w:w="2087"/>
        <w:gridCol w:w="2133"/>
        <w:gridCol w:w="2728"/>
      </w:tblGrid>
      <w:tr w:rsidR="0034180D" w:rsidRPr="00556E2A" w14:paraId="299869B1" w14:textId="77777777" w:rsidTr="00A71D0C">
        <w:trPr>
          <w:trHeight w:val="557"/>
        </w:trPr>
        <w:tc>
          <w:tcPr>
            <w:tcW w:w="2316" w:type="dxa"/>
            <w:vMerge w:val="restart"/>
            <w:shd w:val="clear" w:color="auto" w:fill="auto"/>
            <w:noWrap/>
            <w:vAlign w:val="center"/>
            <w:hideMark/>
          </w:tcPr>
          <w:p w14:paraId="3638965C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  <w:t>Age of tree</w:t>
            </w:r>
          </w:p>
        </w:tc>
        <w:tc>
          <w:tcPr>
            <w:tcW w:w="1063" w:type="dxa"/>
            <w:vMerge w:val="restart"/>
            <w:shd w:val="clear" w:color="auto" w:fill="auto"/>
            <w:noWrap/>
            <w:vAlign w:val="center"/>
            <w:hideMark/>
          </w:tcPr>
          <w:p w14:paraId="33ED0DEE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6948" w:type="dxa"/>
            <w:gridSpan w:val="3"/>
            <w:shd w:val="clear" w:color="auto" w:fill="auto"/>
            <w:noWrap/>
            <w:vAlign w:val="center"/>
            <w:hideMark/>
          </w:tcPr>
          <w:p w14:paraId="283C3A61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  <w:t>Carbon stored, in kg, by:</w:t>
            </w:r>
          </w:p>
        </w:tc>
      </w:tr>
      <w:tr w:rsidR="0034180D" w:rsidRPr="00556E2A" w14:paraId="49E89FB9" w14:textId="77777777" w:rsidTr="00A71D0C">
        <w:trPr>
          <w:trHeight w:val="557"/>
        </w:trPr>
        <w:tc>
          <w:tcPr>
            <w:tcW w:w="2316" w:type="dxa"/>
            <w:vMerge/>
            <w:shd w:val="clear" w:color="auto" w:fill="auto"/>
            <w:noWrap/>
            <w:vAlign w:val="center"/>
            <w:hideMark/>
          </w:tcPr>
          <w:p w14:paraId="571B6598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1063" w:type="dxa"/>
            <w:vMerge/>
            <w:shd w:val="clear" w:color="auto" w:fill="auto"/>
            <w:noWrap/>
            <w:vAlign w:val="center"/>
            <w:hideMark/>
          </w:tcPr>
          <w:p w14:paraId="51155E32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3BCB862C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  <w:t>English Oak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09E70FF1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  <w:t>Wild Cherry</w:t>
            </w: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005B4EBF" w14:textId="77777777" w:rsidR="0034180D" w:rsidRPr="00556E2A" w:rsidRDefault="0034180D" w:rsidP="00A71D0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  <w:lang w:eastAsia="en-GB"/>
              </w:rPr>
              <w:t>Norway Spruce</w:t>
            </w:r>
          </w:p>
        </w:tc>
      </w:tr>
      <w:tr w:rsidR="00F84C99" w:rsidRPr="00D95E44" w14:paraId="179A5A09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</w:tcPr>
          <w:p w14:paraId="7C4447BC" w14:textId="77777777" w:rsidR="00F84C99" w:rsidRPr="00D95E44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</w:tcPr>
          <w:p w14:paraId="6280E31E" w14:textId="77777777" w:rsidR="00F84C99" w:rsidRPr="00D95E44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</w:tcPr>
          <w:p w14:paraId="0595DE6D" w14:textId="68A784E7" w:rsidR="00F84C99" w:rsidRPr="00BD1729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2133" w:type="dxa"/>
            <w:shd w:val="clear" w:color="auto" w:fill="auto"/>
            <w:noWrap/>
            <w:vAlign w:val="center"/>
          </w:tcPr>
          <w:p w14:paraId="6182BDFB" w14:textId="7DA28587" w:rsidR="00F84C99" w:rsidRPr="00BD1729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-100</w:t>
            </w:r>
          </w:p>
        </w:tc>
        <w:tc>
          <w:tcPr>
            <w:tcW w:w="2728" w:type="dxa"/>
            <w:shd w:val="clear" w:color="auto" w:fill="auto"/>
            <w:noWrap/>
            <w:vAlign w:val="center"/>
          </w:tcPr>
          <w:p w14:paraId="6FBF43D6" w14:textId="5EE996A9" w:rsidR="00F84C99" w:rsidRPr="00BD1729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-50</w:t>
            </w:r>
          </w:p>
        </w:tc>
      </w:tr>
      <w:tr w:rsidR="00F84C99" w:rsidRPr="00556E2A" w14:paraId="1FC48925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177CD753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2B5D4CA4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3551FFFA" w14:textId="4245ACBB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25D5EFD7" w14:textId="06006BE3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00</w:t>
            </w: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1B5ED2AA" w14:textId="593790CC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50</w:t>
            </w:r>
          </w:p>
        </w:tc>
      </w:tr>
      <w:tr w:rsidR="00F84C99" w:rsidRPr="00556E2A" w14:paraId="116ED219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51CE0B8F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689E52D9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CDD503C" w14:textId="43BAB7D4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2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715BDBDF" w14:textId="6D2B120F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50</w:t>
            </w: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6C0EDE30" w14:textId="2860C5AF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50</w:t>
            </w:r>
          </w:p>
        </w:tc>
      </w:tr>
      <w:tr w:rsidR="00F84C99" w:rsidRPr="00556E2A" w14:paraId="5B760EBD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637EC9E5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3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1214349B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2C32CCB1" w14:textId="238C8459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2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33E3667D" w14:textId="60BDFF88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300</w:t>
            </w: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35DF8820" w14:textId="7400DCE5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50</w:t>
            </w:r>
          </w:p>
        </w:tc>
      </w:tr>
      <w:tr w:rsidR="00F84C99" w:rsidRPr="00556E2A" w14:paraId="72C53561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5B203DB4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4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7EEC0272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3F26CA5F" w14:textId="60272AE3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5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4E2E7B33" w14:textId="59A51D4E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600</w:t>
            </w: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68392173" w14:textId="2E62272F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450</w:t>
            </w:r>
          </w:p>
        </w:tc>
      </w:tr>
      <w:tr w:rsidR="00F84C99" w:rsidRPr="00556E2A" w14:paraId="37263015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129DCD11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5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4AD0BE59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45232683" w14:textId="0685F47E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14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708942AF" w14:textId="5C014503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400</w:t>
            </w: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5CD01E45" w14:textId="37C1699E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950</w:t>
            </w:r>
          </w:p>
        </w:tc>
      </w:tr>
      <w:tr w:rsidR="00F84C99" w:rsidRPr="00556E2A" w14:paraId="52EBF8CC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4F0F6880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6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1D28CC4C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41323243" w14:textId="11FDB0F6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21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3DBF0616" w14:textId="4C7A89AF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000</w:t>
            </w: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64595A59" w14:textId="1400E0E2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300</w:t>
            </w:r>
          </w:p>
        </w:tc>
      </w:tr>
      <w:tr w:rsidR="00F84C99" w:rsidRPr="00556E2A" w14:paraId="2FF68D31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41B49C9A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7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48E88867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BC5A3B3" w14:textId="00BFFD92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27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0825BA0F" w14:textId="606F77BE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700</w:t>
            </w: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2A5F957C" w14:textId="2F51AC96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700</w:t>
            </w:r>
          </w:p>
        </w:tc>
      </w:tr>
      <w:tr w:rsidR="00F84C99" w:rsidRPr="00556E2A" w14:paraId="05D37FDB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20934DCB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8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4E1C390A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2BC51BBC" w14:textId="6B56BF65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37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43C5D2BD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17327587" w14:textId="79F97BC6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100</w:t>
            </w:r>
          </w:p>
        </w:tc>
      </w:tr>
      <w:tr w:rsidR="00F84C99" w:rsidRPr="00556E2A" w14:paraId="43D99DE8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1DDCB6CC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9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375D7977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8099D67" w14:textId="730E6552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47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43E843B9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407AD8BD" w14:textId="0A51E783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600</w:t>
            </w:r>
          </w:p>
        </w:tc>
      </w:tr>
      <w:tr w:rsidR="00F84C99" w:rsidRPr="00556E2A" w14:paraId="491A0B27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0E8B9F8E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0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1D74CEFF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2535E042" w14:textId="032B55A6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56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1EE912BB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6E803FBC" w14:textId="3081789A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3150</w:t>
            </w:r>
          </w:p>
        </w:tc>
      </w:tr>
      <w:tr w:rsidR="00F84C99" w:rsidRPr="00556E2A" w14:paraId="6F2945C4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072ABAC0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</w:t>
            </w: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0D4B1A97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547C73C" w14:textId="71FC87BB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64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7DB2FAFF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5653FD4D" w14:textId="7FF01554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3650</w:t>
            </w:r>
          </w:p>
        </w:tc>
      </w:tr>
      <w:tr w:rsidR="00F84C99" w:rsidRPr="00556E2A" w14:paraId="6842CDD1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1D666565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</w:t>
            </w: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4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7C4C8A76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F68C89B" w14:textId="386F3638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71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11E49FFA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0ADA001B" w14:textId="1D7FE22E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4200</w:t>
            </w:r>
          </w:p>
        </w:tc>
      </w:tr>
      <w:tr w:rsidR="00F84C99" w:rsidRPr="00556E2A" w14:paraId="6869A456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65DECC1A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</w:t>
            </w: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6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2F48E0FB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9EBC75E" w14:textId="4E14BE66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74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054C0DE2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51BD5B6F" w14:textId="0CD93808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4750</w:t>
            </w:r>
          </w:p>
        </w:tc>
      </w:tr>
      <w:tr w:rsidR="00F84C99" w:rsidRPr="00556E2A" w14:paraId="6F41F364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37D2707A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1</w:t>
            </w: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8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1F31CE1E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54BD078D" w14:textId="044750BE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76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72D77DF7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50087373" w14:textId="3EF1479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5150</w:t>
            </w:r>
          </w:p>
        </w:tc>
      </w:tr>
      <w:tr w:rsidR="00F84C99" w:rsidRPr="00556E2A" w14:paraId="250AA527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502343C1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0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73EB29D6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FB0F812" w14:textId="49543908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76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632991CB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4CCB0EFC" w14:textId="3F1CC531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5300</w:t>
            </w:r>
          </w:p>
        </w:tc>
      </w:tr>
      <w:tr w:rsidR="00F84C99" w:rsidRPr="00556E2A" w14:paraId="38AA3F70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246E8736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2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3F45E561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777D8E01" w14:textId="4DC5C81C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74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26BDBF6A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58651382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F84C99" w:rsidRPr="00556E2A" w14:paraId="6F541D42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76508406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4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09E5E04E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52DAC935" w14:textId="379AB5CF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72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2E65CAED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1226A351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F84C99" w:rsidRPr="00556E2A" w14:paraId="16229EC5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08F36E15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6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7DD2CDE7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1B32128D" w14:textId="453DA5A8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695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6AFE79F8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3F9A1BA0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F84C99" w:rsidRPr="00556E2A" w14:paraId="0B66A539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4931B6A5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28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1338B1EF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010ED713" w14:textId="6909079A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70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315D9EB0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6F9D94E9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  <w:tr w:rsidR="00F84C99" w:rsidRPr="00556E2A" w14:paraId="0C9CC5D8" w14:textId="77777777" w:rsidTr="00A71D0C">
        <w:trPr>
          <w:trHeight w:val="557"/>
        </w:trPr>
        <w:tc>
          <w:tcPr>
            <w:tcW w:w="2316" w:type="dxa"/>
            <w:shd w:val="clear" w:color="auto" w:fill="auto"/>
            <w:noWrap/>
            <w:vAlign w:val="center"/>
            <w:hideMark/>
          </w:tcPr>
          <w:p w14:paraId="7BDD2D3B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D95E44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30</w:t>
            </w:r>
            <w:r w:rsidRPr="00556E2A"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  <w:t>0</w:t>
            </w:r>
          </w:p>
        </w:tc>
        <w:tc>
          <w:tcPr>
            <w:tcW w:w="1063" w:type="dxa"/>
            <w:shd w:val="clear" w:color="auto" w:fill="auto"/>
            <w:noWrap/>
            <w:vAlign w:val="center"/>
            <w:hideMark/>
          </w:tcPr>
          <w:p w14:paraId="6F1D331B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087" w:type="dxa"/>
            <w:shd w:val="clear" w:color="auto" w:fill="auto"/>
            <w:noWrap/>
            <w:vAlign w:val="center"/>
            <w:hideMark/>
          </w:tcPr>
          <w:p w14:paraId="4E3E8A9E" w14:textId="1A759C8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  <w:r w:rsidRPr="00BD1729">
              <w:rPr>
                <w:rFonts w:ascii="Calibri" w:hAnsi="Calibri" w:cs="Calibri"/>
                <w:color w:val="000000"/>
                <w:sz w:val="36"/>
                <w:szCs w:val="36"/>
              </w:rPr>
              <w:t>7500</w:t>
            </w:r>
          </w:p>
        </w:tc>
        <w:tc>
          <w:tcPr>
            <w:tcW w:w="2133" w:type="dxa"/>
            <w:shd w:val="clear" w:color="auto" w:fill="auto"/>
            <w:noWrap/>
            <w:vAlign w:val="center"/>
            <w:hideMark/>
          </w:tcPr>
          <w:p w14:paraId="5058BA52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2728" w:type="dxa"/>
            <w:shd w:val="clear" w:color="auto" w:fill="auto"/>
            <w:noWrap/>
            <w:vAlign w:val="center"/>
            <w:hideMark/>
          </w:tcPr>
          <w:p w14:paraId="76F0BD58" w14:textId="77777777" w:rsidR="00F84C99" w:rsidRPr="00556E2A" w:rsidRDefault="00F84C99" w:rsidP="00F84C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GB"/>
              </w:rPr>
            </w:pPr>
          </w:p>
        </w:tc>
      </w:tr>
    </w:tbl>
    <w:p w14:paraId="755EA018" w14:textId="77777777" w:rsidR="006B3614" w:rsidRDefault="006B3614" w:rsidP="006B3614">
      <w:pPr>
        <w:spacing w:after="0"/>
        <w:rPr>
          <w:rFonts w:ascii="Arial" w:hAnsi="Arial" w:cs="Arial"/>
        </w:rPr>
      </w:pPr>
    </w:p>
    <w:p w14:paraId="00CF2D8C" w14:textId="2421C756" w:rsidR="009D28D5" w:rsidRDefault="009D28D5" w:rsidP="008E764E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Here is this data plotted in Desmos: </w:t>
      </w:r>
      <w:hyperlink r:id="rId11" w:history="1">
        <w:r w:rsidRPr="00121DFC">
          <w:rPr>
            <w:rStyle w:val="Hyperlink"/>
            <w:rFonts w:ascii="Arial" w:hAnsi="Arial" w:cs="Arial"/>
          </w:rPr>
          <w:t>https://www.desmos.com/calculator/rci87lp05</w:t>
        </w:r>
        <w:r w:rsidRPr="00121DFC">
          <w:rPr>
            <w:rStyle w:val="Hyperlink"/>
            <w:rFonts w:ascii="Arial" w:hAnsi="Arial" w:cs="Arial"/>
          </w:rPr>
          <w:t>w</w:t>
        </w:r>
      </w:hyperlink>
    </w:p>
    <w:sectPr w:rsidR="009D28D5" w:rsidSect="008E764E"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11E16" w14:textId="77777777" w:rsidR="007C3717" w:rsidRDefault="007C3717" w:rsidP="00E93BFC">
      <w:pPr>
        <w:spacing w:after="0" w:line="240" w:lineRule="auto"/>
      </w:pPr>
      <w:r>
        <w:separator/>
      </w:r>
    </w:p>
    <w:p w14:paraId="080C1700" w14:textId="77777777" w:rsidR="007C3717" w:rsidRDefault="007C3717"/>
  </w:endnote>
  <w:endnote w:type="continuationSeparator" w:id="0">
    <w:p w14:paraId="37ECB9D2" w14:textId="77777777" w:rsidR="007C3717" w:rsidRDefault="007C3717" w:rsidP="00E93BFC">
      <w:pPr>
        <w:spacing w:after="0" w:line="240" w:lineRule="auto"/>
      </w:pPr>
      <w:r>
        <w:continuationSeparator/>
      </w:r>
    </w:p>
    <w:p w14:paraId="0FA18CFA" w14:textId="77777777" w:rsidR="007C3717" w:rsidRDefault="007C37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E2A6" w14:textId="21C3A0BD" w:rsidR="00E93BFC" w:rsidRDefault="394807FC" w:rsidP="000706FA">
    <w:pPr>
      <w:pStyle w:val="Footer"/>
      <w:jc w:val="left"/>
    </w:pPr>
    <w:r w:rsidRPr="000706FA">
      <w:rPr>
        <w:b/>
        <w:bCs/>
        <w:noProof/>
      </w:rPr>
      <w:t xml:space="preserve">  </w:t>
    </w:r>
    <w:r w:rsidR="00E93BFC">
      <w:rPr>
        <w:b/>
        <w:bCs/>
      </w:rPr>
      <w:ptab w:relativeTo="margin" w:alignment="center" w:leader="none"/>
    </w:r>
    <w:r w:rsidR="00E93BFC">
      <w:rPr>
        <w:b/>
        <w:bCs/>
      </w:rPr>
      <w:ptab w:relativeTo="margin" w:alignment="right" w:leader="none"/>
    </w:r>
    <w:r w:rsidR="00E93BFC">
      <w:rPr>
        <w:b/>
        <w:bCs/>
      </w:rPr>
      <w:ptab w:relativeTo="margin" w:alignment="left" w:leader="none"/>
    </w:r>
    <w:r w:rsidR="00E93BFC">
      <w:rPr>
        <w:b/>
        <w:bCs/>
      </w:rPr>
      <w:ptab w:relativeTo="margin" w:alignment="left" w:leader="none"/>
    </w:r>
    <w:r w:rsidR="00E93BFC" w:rsidRPr="004A5D0F">
      <w:rPr>
        <w:b/>
        <w:bCs/>
        <w:noProof/>
        <w:lang w:eastAsia="en-GB"/>
      </w:rPr>
      <w:drawing>
        <wp:inline distT="0" distB="0" distL="0" distR="0" wp14:anchorId="1F59A90A" wp14:editId="4DB69962">
          <wp:extent cx="1526540" cy="407035"/>
          <wp:effectExtent l="0" t="0" r="0" b="0"/>
          <wp:docPr id="201" name="Picture 2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EI logo JPEG RG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26540" cy="407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93BFC">
      <w:rPr>
        <w:b/>
        <w:bCs/>
      </w:rPr>
      <w:ptab w:relativeTo="margin" w:alignment="center" w:leader="none"/>
    </w:r>
    <w:r w:rsidR="00E93BFC" w:rsidRPr="006D5C68">
      <w:fldChar w:fldCharType="begin"/>
    </w:r>
    <w:r w:rsidR="00E93BFC" w:rsidRPr="006D5C68">
      <w:instrText xml:space="preserve"> PAGE  \* Arabic  \* MERGEFORMAT </w:instrText>
    </w:r>
    <w:r w:rsidR="00E93BFC" w:rsidRPr="006D5C68">
      <w:fldChar w:fldCharType="separate"/>
    </w:r>
    <w:r w:rsidR="00923A58">
      <w:rPr>
        <w:noProof/>
      </w:rPr>
      <w:t>1</w:t>
    </w:r>
    <w:r w:rsidR="00E93BFC" w:rsidRPr="006D5C68">
      <w:fldChar w:fldCharType="end"/>
    </w:r>
    <w:r w:rsidRPr="006D5C68">
      <w:t xml:space="preserve"> of </w:t>
    </w:r>
    <w:r w:rsidR="00923A58">
      <w:rPr>
        <w:noProof/>
      </w:rPr>
      <w:fldChar w:fldCharType="begin"/>
    </w:r>
    <w:r w:rsidR="00923A58">
      <w:rPr>
        <w:noProof/>
      </w:rPr>
      <w:instrText xml:space="preserve"> NUMPAGES  \* Arabic  \* MERGEFORMAT </w:instrText>
    </w:r>
    <w:r w:rsidR="00923A58">
      <w:rPr>
        <w:noProof/>
      </w:rPr>
      <w:fldChar w:fldCharType="separate"/>
    </w:r>
    <w:r w:rsidR="00923A58">
      <w:rPr>
        <w:noProof/>
      </w:rPr>
      <w:t>1</w:t>
    </w:r>
    <w:r w:rsidR="00923A58">
      <w:rPr>
        <w:noProof/>
      </w:rPr>
      <w:fldChar w:fldCharType="end"/>
    </w:r>
    <w:r w:rsidR="00E93BFC">
      <w:ptab w:relativeTo="margin" w:alignment="right" w:leader="none"/>
    </w:r>
    <w:r w:rsidR="00E93BFC">
      <w:rPr>
        <w:noProof/>
        <w:lang w:eastAsia="en-GB"/>
      </w:rPr>
      <mc:AlternateContent>
        <mc:Choice Requires="wps">
          <w:drawing>
            <wp:inline distT="0" distB="0" distL="0" distR="0" wp14:anchorId="712719A4" wp14:editId="040FAF01">
              <wp:extent cx="793750" cy="1404620"/>
              <wp:effectExtent l="0" t="0" r="6350" b="6350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37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9BDC31" w14:textId="5B904F9E" w:rsidR="00E93BFC" w:rsidRPr="00E93BFC" w:rsidRDefault="00E93BFC" w:rsidP="00E93BFC">
                          <w:pPr>
                            <w:pStyle w:val="Footer"/>
                          </w:pPr>
                          <w:r w:rsidRPr="00E93BFC">
                            <w:t>© MEI 202</w:t>
                          </w:r>
                          <w:r w:rsidR="002F5B50">
                            <w:t>1</w:t>
                          </w:r>
                        </w:p>
                        <w:p w14:paraId="325B3DC9" w14:textId="619F6C73" w:rsidR="00E93BFC" w:rsidRPr="00E93BFC" w:rsidRDefault="002F5B50" w:rsidP="00E93BFC">
                          <w:pPr>
                            <w:pStyle w:val="Footer"/>
                          </w:pPr>
                          <w:r>
                            <w:t>AB 17/10/2021</w:t>
                          </w:r>
                        </w:p>
                        <w:p w14:paraId="715E16C4" w14:textId="77777777" w:rsidR="00E93BFC" w:rsidRPr="00E93BFC" w:rsidRDefault="00E93BFC" w:rsidP="00E93BFC">
                          <w:pPr>
                            <w:pStyle w:val="Footer"/>
                          </w:pPr>
                          <w:r w:rsidRPr="00E93BFC">
                            <w:t>Version 1.0</w:t>
                          </w:r>
                        </w:p>
                      </w:txbxContent>
                    </wps:txbx>
                    <wps:bodyPr rot="0" vert="horz" wrap="square" lIns="0" tIns="45720" rIns="0" bIns="45720" anchor="t" anchorCtr="0"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12719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62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" filled="f" stroked="f">
              <v:textbox style="mso-fit-shape-to-text:t" inset="0,,0">
                <w:txbxContent>
                  <w:p w14:paraId="6C9BDC31" w14:textId="5B904F9E" w:rsidR="00E93BFC" w:rsidRPr="00E93BFC" w:rsidRDefault="00E93BFC" w:rsidP="00E93BFC">
                    <w:pPr>
                      <w:pStyle w:val="Footer"/>
                    </w:pPr>
                    <w:r w:rsidRPr="00E93BFC">
                      <w:t>© MEI 202</w:t>
                    </w:r>
                    <w:r w:rsidR="002F5B50">
                      <w:t>1</w:t>
                    </w:r>
                  </w:p>
                  <w:p w14:paraId="325B3DC9" w14:textId="619F6C73" w:rsidR="00E93BFC" w:rsidRPr="00E93BFC" w:rsidRDefault="002F5B50" w:rsidP="00E93BFC">
                    <w:pPr>
                      <w:pStyle w:val="Footer"/>
                    </w:pPr>
                    <w:r>
                      <w:t>AB 17/10/2021</w:t>
                    </w:r>
                  </w:p>
                  <w:p w14:paraId="715E16C4" w14:textId="77777777" w:rsidR="00E93BFC" w:rsidRPr="00E93BFC" w:rsidRDefault="00E93BFC" w:rsidP="00E93BFC">
                    <w:pPr>
                      <w:pStyle w:val="Footer"/>
                    </w:pPr>
                    <w:r w:rsidRPr="00E93BFC">
                      <w:t>Version 1.0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C47A9" w14:textId="77777777" w:rsidR="007C3717" w:rsidRDefault="007C3717" w:rsidP="00E93BFC">
      <w:pPr>
        <w:spacing w:after="0" w:line="240" w:lineRule="auto"/>
      </w:pPr>
      <w:r>
        <w:separator/>
      </w:r>
    </w:p>
    <w:p w14:paraId="2285E162" w14:textId="77777777" w:rsidR="007C3717" w:rsidRDefault="007C3717"/>
  </w:footnote>
  <w:footnote w:type="continuationSeparator" w:id="0">
    <w:p w14:paraId="58289754" w14:textId="77777777" w:rsidR="007C3717" w:rsidRDefault="007C3717" w:rsidP="00E93BFC">
      <w:pPr>
        <w:spacing w:after="0" w:line="240" w:lineRule="auto"/>
      </w:pPr>
      <w:r>
        <w:continuationSeparator/>
      </w:r>
    </w:p>
    <w:p w14:paraId="284266EE" w14:textId="77777777" w:rsidR="007C3717" w:rsidRDefault="007C371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D3114"/>
    <w:multiLevelType w:val="hybridMultilevel"/>
    <w:tmpl w:val="DF0C6E4E"/>
    <w:lvl w:ilvl="0" w:tplc="0809000F">
      <w:start w:val="1"/>
      <w:numFmt w:val="decimal"/>
      <w:lvlText w:val="%1."/>
      <w:lvlJc w:val="left"/>
      <w:pPr>
        <w:ind w:left="333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058" w:hanging="360"/>
      </w:pPr>
    </w:lvl>
    <w:lvl w:ilvl="2" w:tplc="0809001B" w:tentative="1">
      <w:start w:val="1"/>
      <w:numFmt w:val="lowerRoman"/>
      <w:lvlText w:val="%3."/>
      <w:lvlJc w:val="right"/>
      <w:pPr>
        <w:ind w:left="4778" w:hanging="180"/>
      </w:pPr>
    </w:lvl>
    <w:lvl w:ilvl="3" w:tplc="0809000F" w:tentative="1">
      <w:start w:val="1"/>
      <w:numFmt w:val="decimal"/>
      <w:lvlText w:val="%4."/>
      <w:lvlJc w:val="left"/>
      <w:pPr>
        <w:ind w:left="5498" w:hanging="360"/>
      </w:pPr>
    </w:lvl>
    <w:lvl w:ilvl="4" w:tplc="08090019" w:tentative="1">
      <w:start w:val="1"/>
      <w:numFmt w:val="lowerLetter"/>
      <w:lvlText w:val="%5."/>
      <w:lvlJc w:val="left"/>
      <w:pPr>
        <w:ind w:left="6218" w:hanging="360"/>
      </w:pPr>
    </w:lvl>
    <w:lvl w:ilvl="5" w:tplc="0809001B" w:tentative="1">
      <w:start w:val="1"/>
      <w:numFmt w:val="lowerRoman"/>
      <w:lvlText w:val="%6."/>
      <w:lvlJc w:val="right"/>
      <w:pPr>
        <w:ind w:left="6938" w:hanging="180"/>
      </w:pPr>
    </w:lvl>
    <w:lvl w:ilvl="6" w:tplc="0809000F" w:tentative="1">
      <w:start w:val="1"/>
      <w:numFmt w:val="decimal"/>
      <w:lvlText w:val="%7."/>
      <w:lvlJc w:val="left"/>
      <w:pPr>
        <w:ind w:left="7658" w:hanging="360"/>
      </w:pPr>
    </w:lvl>
    <w:lvl w:ilvl="7" w:tplc="08090019" w:tentative="1">
      <w:start w:val="1"/>
      <w:numFmt w:val="lowerLetter"/>
      <w:lvlText w:val="%8."/>
      <w:lvlJc w:val="left"/>
      <w:pPr>
        <w:ind w:left="8378" w:hanging="360"/>
      </w:pPr>
    </w:lvl>
    <w:lvl w:ilvl="8" w:tplc="0809001B" w:tentative="1">
      <w:start w:val="1"/>
      <w:numFmt w:val="lowerRoman"/>
      <w:lvlText w:val="%9."/>
      <w:lvlJc w:val="right"/>
      <w:pPr>
        <w:ind w:left="9098" w:hanging="180"/>
      </w:pPr>
    </w:lvl>
  </w:abstractNum>
  <w:abstractNum w:abstractNumId="1" w15:restartNumberingAfterBreak="0">
    <w:nsid w:val="35386311"/>
    <w:multiLevelType w:val="hybridMultilevel"/>
    <w:tmpl w:val="A688620C"/>
    <w:lvl w:ilvl="0" w:tplc="20245C92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9FDA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wMDYzMDCztDA1MrdQ0lEKTi0uzszPAykwrwUAHoT/KCwAAAA="/>
  </w:docVars>
  <w:rsids>
    <w:rsidRoot w:val="00E93BFC"/>
    <w:rsid w:val="00013B5B"/>
    <w:rsid w:val="00021238"/>
    <w:rsid w:val="00022E4E"/>
    <w:rsid w:val="0004177F"/>
    <w:rsid w:val="00042E71"/>
    <w:rsid w:val="00043045"/>
    <w:rsid w:val="00043121"/>
    <w:rsid w:val="00045F09"/>
    <w:rsid w:val="000706FA"/>
    <w:rsid w:val="00076421"/>
    <w:rsid w:val="0009237F"/>
    <w:rsid w:val="000C5AB0"/>
    <w:rsid w:val="000D0CCF"/>
    <w:rsid w:val="000E5E6C"/>
    <w:rsid w:val="000F0042"/>
    <w:rsid w:val="000F789F"/>
    <w:rsid w:val="00136A66"/>
    <w:rsid w:val="00151C13"/>
    <w:rsid w:val="00153144"/>
    <w:rsid w:val="00157D42"/>
    <w:rsid w:val="00174E45"/>
    <w:rsid w:val="00183AC9"/>
    <w:rsid w:val="001841BB"/>
    <w:rsid w:val="001D323F"/>
    <w:rsid w:val="001D7F5A"/>
    <w:rsid w:val="001F1561"/>
    <w:rsid w:val="00217330"/>
    <w:rsid w:val="00247A5C"/>
    <w:rsid w:val="002507B0"/>
    <w:rsid w:val="00267258"/>
    <w:rsid w:val="00291002"/>
    <w:rsid w:val="002A6795"/>
    <w:rsid w:val="002F3C84"/>
    <w:rsid w:val="002F5B50"/>
    <w:rsid w:val="003105B7"/>
    <w:rsid w:val="003365A4"/>
    <w:rsid w:val="0034180D"/>
    <w:rsid w:val="00361280"/>
    <w:rsid w:val="00374306"/>
    <w:rsid w:val="0038255C"/>
    <w:rsid w:val="003A7376"/>
    <w:rsid w:val="003A7D8B"/>
    <w:rsid w:val="003E49B8"/>
    <w:rsid w:val="003E4A15"/>
    <w:rsid w:val="003E5DCF"/>
    <w:rsid w:val="0040004C"/>
    <w:rsid w:val="00434F78"/>
    <w:rsid w:val="00440254"/>
    <w:rsid w:val="004628F8"/>
    <w:rsid w:val="00484005"/>
    <w:rsid w:val="0048703B"/>
    <w:rsid w:val="0049316B"/>
    <w:rsid w:val="004A1985"/>
    <w:rsid w:val="004A39E5"/>
    <w:rsid w:val="004A5D16"/>
    <w:rsid w:val="004C6A5A"/>
    <w:rsid w:val="004D05B6"/>
    <w:rsid w:val="004F1CA2"/>
    <w:rsid w:val="00541309"/>
    <w:rsid w:val="00574F3F"/>
    <w:rsid w:val="00586740"/>
    <w:rsid w:val="00587B66"/>
    <w:rsid w:val="005A7FB4"/>
    <w:rsid w:val="005C65DA"/>
    <w:rsid w:val="005C764D"/>
    <w:rsid w:val="00600295"/>
    <w:rsid w:val="00622850"/>
    <w:rsid w:val="00632E5C"/>
    <w:rsid w:val="00640509"/>
    <w:rsid w:val="00640E5A"/>
    <w:rsid w:val="00644FAA"/>
    <w:rsid w:val="00670F6B"/>
    <w:rsid w:val="00684E00"/>
    <w:rsid w:val="00690336"/>
    <w:rsid w:val="0069268A"/>
    <w:rsid w:val="00693DD2"/>
    <w:rsid w:val="006B3614"/>
    <w:rsid w:val="006B5293"/>
    <w:rsid w:val="006B64C5"/>
    <w:rsid w:val="006D000C"/>
    <w:rsid w:val="006D7EAB"/>
    <w:rsid w:val="006F7A21"/>
    <w:rsid w:val="00702DB6"/>
    <w:rsid w:val="0071287F"/>
    <w:rsid w:val="00720B08"/>
    <w:rsid w:val="00722FE6"/>
    <w:rsid w:val="007801EE"/>
    <w:rsid w:val="0079419B"/>
    <w:rsid w:val="007A6E37"/>
    <w:rsid w:val="007C34F6"/>
    <w:rsid w:val="007C3717"/>
    <w:rsid w:val="008506D7"/>
    <w:rsid w:val="00854EB9"/>
    <w:rsid w:val="00866343"/>
    <w:rsid w:val="00873ABC"/>
    <w:rsid w:val="008859D9"/>
    <w:rsid w:val="008918AC"/>
    <w:rsid w:val="008A593F"/>
    <w:rsid w:val="008A5BAF"/>
    <w:rsid w:val="008D72B1"/>
    <w:rsid w:val="008E1534"/>
    <w:rsid w:val="008E764E"/>
    <w:rsid w:val="00923A58"/>
    <w:rsid w:val="00962C95"/>
    <w:rsid w:val="00971F33"/>
    <w:rsid w:val="009A23DB"/>
    <w:rsid w:val="009A3CF5"/>
    <w:rsid w:val="009C3010"/>
    <w:rsid w:val="009D28D5"/>
    <w:rsid w:val="009F2BC2"/>
    <w:rsid w:val="00A03127"/>
    <w:rsid w:val="00A10ED9"/>
    <w:rsid w:val="00A22924"/>
    <w:rsid w:val="00A22AA9"/>
    <w:rsid w:val="00A26D70"/>
    <w:rsid w:val="00A30D58"/>
    <w:rsid w:val="00A5090B"/>
    <w:rsid w:val="00A51934"/>
    <w:rsid w:val="00A6758E"/>
    <w:rsid w:val="00A721CB"/>
    <w:rsid w:val="00A85466"/>
    <w:rsid w:val="00A93C70"/>
    <w:rsid w:val="00AA41FD"/>
    <w:rsid w:val="00AA5D13"/>
    <w:rsid w:val="00AB0BAC"/>
    <w:rsid w:val="00AC0908"/>
    <w:rsid w:val="00AC55CF"/>
    <w:rsid w:val="00B04149"/>
    <w:rsid w:val="00B1164A"/>
    <w:rsid w:val="00B158DC"/>
    <w:rsid w:val="00B33F0D"/>
    <w:rsid w:val="00B70236"/>
    <w:rsid w:val="00B8121E"/>
    <w:rsid w:val="00B86D82"/>
    <w:rsid w:val="00BA72F3"/>
    <w:rsid w:val="00BD1729"/>
    <w:rsid w:val="00BE0C50"/>
    <w:rsid w:val="00BF738E"/>
    <w:rsid w:val="00C10294"/>
    <w:rsid w:val="00C138FE"/>
    <w:rsid w:val="00C1569B"/>
    <w:rsid w:val="00C20438"/>
    <w:rsid w:val="00C27227"/>
    <w:rsid w:val="00C64E01"/>
    <w:rsid w:val="00C83FD4"/>
    <w:rsid w:val="00CB4957"/>
    <w:rsid w:val="00CD6E66"/>
    <w:rsid w:val="00D04DFB"/>
    <w:rsid w:val="00D1746E"/>
    <w:rsid w:val="00D2324D"/>
    <w:rsid w:val="00D24C6D"/>
    <w:rsid w:val="00D51472"/>
    <w:rsid w:val="00D74789"/>
    <w:rsid w:val="00D80840"/>
    <w:rsid w:val="00D95E44"/>
    <w:rsid w:val="00DA13D8"/>
    <w:rsid w:val="00DA4FCC"/>
    <w:rsid w:val="00DB67BE"/>
    <w:rsid w:val="00DC089E"/>
    <w:rsid w:val="00DC0AE6"/>
    <w:rsid w:val="00DC654B"/>
    <w:rsid w:val="00DC6958"/>
    <w:rsid w:val="00DD70B5"/>
    <w:rsid w:val="00E41AC6"/>
    <w:rsid w:val="00E745F6"/>
    <w:rsid w:val="00E777C1"/>
    <w:rsid w:val="00E93BFC"/>
    <w:rsid w:val="00E94C05"/>
    <w:rsid w:val="00EA6C2C"/>
    <w:rsid w:val="00ED27AF"/>
    <w:rsid w:val="00EE4205"/>
    <w:rsid w:val="00EE4588"/>
    <w:rsid w:val="00EF16E8"/>
    <w:rsid w:val="00F1546E"/>
    <w:rsid w:val="00F32AEA"/>
    <w:rsid w:val="00F46E2C"/>
    <w:rsid w:val="00F8167E"/>
    <w:rsid w:val="00F84C99"/>
    <w:rsid w:val="00FA30D2"/>
    <w:rsid w:val="00FB60A1"/>
    <w:rsid w:val="00FD53FA"/>
    <w:rsid w:val="00FD5FE4"/>
    <w:rsid w:val="20D383B3"/>
    <w:rsid w:val="3948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4C914"/>
  <w15:chartTrackingRefBased/>
  <w15:docId w15:val="{DEE3A2AD-C61B-45E4-9686-8C033F1A4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BFC"/>
  </w:style>
  <w:style w:type="paragraph" w:styleId="Footer">
    <w:name w:val="footer"/>
    <w:basedOn w:val="Normal"/>
    <w:link w:val="Foot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  <w:jc w:val="right"/>
    </w:pPr>
    <w:rPr>
      <w:rFonts w:ascii="Arial" w:hAnsi="Arial" w:cs="Arial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93BFC"/>
    <w:rPr>
      <w:rFonts w:ascii="Arial" w:hAnsi="Arial" w:cs="Arial"/>
      <w:sz w:val="16"/>
      <w:szCs w:val="16"/>
    </w:rPr>
  </w:style>
  <w:style w:type="character" w:styleId="BookTitle">
    <w:name w:val="Book Title"/>
    <w:aliases w:val="Footer arrows"/>
    <w:basedOn w:val="DefaultParagraphFont"/>
    <w:uiPriority w:val="33"/>
    <w:rsid w:val="00042E71"/>
    <w:rPr>
      <w:rFonts w:ascii="Arial" w:hAnsi="Arial"/>
      <w:b/>
      <w:bCs/>
      <w:color w:val="FFFFFF" w:themeColor="background1"/>
      <w:spacing w:val="5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93BFC"/>
    <w:pPr>
      <w:jc w:val="center"/>
    </w:pPr>
    <w:rPr>
      <w:rFonts w:ascii="Arial" w:hAnsi="Arial" w:cs="Arial"/>
      <w:b/>
      <w:bCs/>
      <w:color w:val="009FDA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93BFC"/>
    <w:rPr>
      <w:rFonts w:ascii="Arial" w:hAnsi="Arial" w:cs="Arial"/>
      <w:b/>
      <w:bCs/>
      <w:color w:val="009FDA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BFC"/>
    <w:rPr>
      <w:rFonts w:ascii="Arial" w:hAnsi="Arial" w:cs="Arial"/>
      <w:b/>
      <w:bCs/>
      <w:color w:val="009FDA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E93BFC"/>
    <w:rPr>
      <w:rFonts w:ascii="Arial" w:hAnsi="Arial" w:cs="Arial"/>
      <w:b/>
      <w:bCs/>
      <w:color w:val="009FDA"/>
      <w:sz w:val="32"/>
      <w:szCs w:val="32"/>
    </w:rPr>
  </w:style>
  <w:style w:type="table" w:styleId="TableGrid">
    <w:name w:val="Table Grid"/>
    <w:basedOn w:val="TableNormal"/>
    <w:uiPriority w:val="39"/>
    <w:rsid w:val="004D0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5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5B6"/>
    <w:rPr>
      <w:rFonts w:ascii="Segoe UI" w:hAnsi="Segoe UI" w:cs="Segoe UI"/>
      <w:sz w:val="18"/>
      <w:szCs w:val="18"/>
    </w:rPr>
  </w:style>
  <w:style w:type="table" w:customStyle="1" w:styleId="MEI">
    <w:name w:val="MEI"/>
    <w:basedOn w:val="TableNormal"/>
    <w:uiPriority w:val="99"/>
    <w:rsid w:val="004D05B6"/>
    <w:pPr>
      <w:spacing w:after="0" w:line="240" w:lineRule="auto"/>
    </w:pPr>
    <w:tblPr>
      <w:tblStyleRowBandSize w:val="1"/>
      <w:tblStyleColBandSize w:val="1"/>
      <w:tblBorders>
        <w:top w:val="single" w:sz="6" w:space="0" w:color="002147"/>
        <w:left w:val="single" w:sz="6" w:space="0" w:color="002147"/>
        <w:bottom w:val="single" w:sz="6" w:space="0" w:color="002147"/>
        <w:right w:val="single" w:sz="6" w:space="0" w:color="002147"/>
        <w:insideH w:val="single" w:sz="6" w:space="0" w:color="002147"/>
        <w:insideV w:val="single" w:sz="6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band2Horz">
      <w:tblPr/>
      <w:tcPr>
        <w:shd w:val="clear" w:color="auto" w:fill="C9E8FB"/>
      </w:tcPr>
    </w:tblStylePr>
  </w:style>
  <w:style w:type="table" w:customStyle="1" w:styleId="MEI-2">
    <w:name w:val="MEI-2"/>
    <w:basedOn w:val="TableNormal"/>
    <w:uiPriority w:val="99"/>
    <w:rsid w:val="000C5AB0"/>
    <w:pPr>
      <w:spacing w:after="0" w:line="240" w:lineRule="auto"/>
    </w:pPr>
    <w:tblPr>
      <w:tblBorders>
        <w:top w:val="single" w:sz="4" w:space="0" w:color="002147"/>
        <w:left w:val="single" w:sz="4" w:space="0" w:color="002147"/>
        <w:bottom w:val="single" w:sz="4" w:space="0" w:color="002147"/>
        <w:right w:val="single" w:sz="4" w:space="0" w:color="002147"/>
        <w:insideH w:val="single" w:sz="4" w:space="0" w:color="002147"/>
        <w:insideV w:val="single" w:sz="4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firstCol">
      <w:rPr>
        <w:b/>
      </w:rPr>
      <w:tblPr/>
      <w:tcPr>
        <w:shd w:val="clear" w:color="auto" w:fill="C9E8FB"/>
      </w:tcPr>
    </w:tblStylePr>
  </w:style>
  <w:style w:type="paragraph" w:styleId="ListParagraph">
    <w:name w:val="List Paragraph"/>
    <w:basedOn w:val="Normal"/>
    <w:uiPriority w:val="34"/>
    <w:qFormat/>
    <w:rsid w:val="00640509"/>
    <w:pPr>
      <w:numPr>
        <w:numId w:val="1"/>
      </w:numPr>
      <w:contextualSpacing/>
    </w:pPr>
    <w:rPr>
      <w:rFonts w:ascii="Arial" w:hAnsi="Arial" w:cs="Arial"/>
    </w:rPr>
  </w:style>
  <w:style w:type="table" w:customStyle="1" w:styleId="Style1">
    <w:name w:val="Style1"/>
    <w:basedOn w:val="TableNormal"/>
    <w:uiPriority w:val="99"/>
    <w:rsid w:val="00D1746E"/>
    <w:pPr>
      <w:spacing w:after="0" w:line="240" w:lineRule="auto"/>
    </w:pPr>
    <w:tblPr>
      <w:tblBorders>
        <w:left w:val="dashed" w:sz="4" w:space="0" w:color="002147" w:themeColor="text2"/>
        <w:right w:val="dashed" w:sz="4" w:space="0" w:color="002147" w:themeColor="text2"/>
        <w:insideV w:val="dashed" w:sz="4" w:space="0" w:color="002147" w:themeColor="text2"/>
      </w:tblBorders>
    </w:tblPr>
  </w:style>
  <w:style w:type="paragraph" w:customStyle="1" w:styleId="Maths">
    <w:name w:val="Maths"/>
    <w:basedOn w:val="Normal"/>
    <w:link w:val="MathsChar"/>
    <w:qFormat/>
    <w:rsid w:val="00A22924"/>
    <w:rPr>
      <w:rFonts w:ascii="Cambria Math" w:hAnsi="Cambria Math"/>
    </w:rPr>
  </w:style>
  <w:style w:type="character" w:customStyle="1" w:styleId="MathsChar">
    <w:name w:val="Maths Char"/>
    <w:basedOn w:val="DefaultParagraphFont"/>
    <w:link w:val="Maths"/>
    <w:rsid w:val="00A22924"/>
    <w:rPr>
      <w:rFonts w:ascii="Cambria Math" w:hAnsi="Cambria Math"/>
    </w:rPr>
  </w:style>
  <w:style w:type="paragraph" w:customStyle="1" w:styleId="Subtitlemastery">
    <w:name w:val="Subtitle mastery"/>
    <w:basedOn w:val="Normal"/>
    <w:link w:val="SubtitlemasteryChar"/>
    <w:qFormat/>
    <w:rsid w:val="00ED27AF"/>
    <w:pPr>
      <w:spacing w:after="0" w:line="240" w:lineRule="auto"/>
    </w:pPr>
    <w:rPr>
      <w:rFonts w:ascii="Helvetica" w:hAnsi="Helvetica" w:cs="Arial"/>
      <w:color w:val="0092D2"/>
      <w:sz w:val="28"/>
      <w:szCs w:val="44"/>
    </w:rPr>
  </w:style>
  <w:style w:type="character" w:customStyle="1" w:styleId="SubtitlemasteryChar">
    <w:name w:val="Subtitle mastery Char"/>
    <w:basedOn w:val="DefaultParagraphFont"/>
    <w:link w:val="Subtitlemastery"/>
    <w:rsid w:val="00ED27AF"/>
    <w:rPr>
      <w:rFonts w:ascii="Helvetica" w:hAnsi="Helvetica" w:cs="Arial"/>
      <w:color w:val="0092D2"/>
      <w:sz w:val="28"/>
      <w:szCs w:val="44"/>
    </w:rPr>
  </w:style>
  <w:style w:type="character" w:styleId="PlaceholderText">
    <w:name w:val="Placeholder Text"/>
    <w:basedOn w:val="DefaultParagraphFont"/>
    <w:uiPriority w:val="99"/>
    <w:semiHidden/>
    <w:rsid w:val="00E94C0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D7F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F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F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F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F5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D28D5"/>
    <w:rPr>
      <w:color w:val="8884D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28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esmos.com/calculator/rci87lp05w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MEI Deeper Maths">
      <a:dk1>
        <a:sysClr val="windowText" lastClr="000000"/>
      </a:dk1>
      <a:lt1>
        <a:sysClr val="window" lastClr="FFFFFF"/>
      </a:lt1>
      <a:dk2>
        <a:srgbClr val="002147"/>
      </a:dk2>
      <a:lt2>
        <a:srgbClr val="C9E8FB"/>
      </a:lt2>
      <a:accent1>
        <a:srgbClr val="009FDA"/>
      </a:accent1>
      <a:accent2>
        <a:srgbClr val="2298A2"/>
      </a:accent2>
      <a:accent3>
        <a:srgbClr val="D92668"/>
      </a:accent3>
      <a:accent4>
        <a:srgbClr val="FF5800"/>
      </a:accent4>
      <a:accent5>
        <a:srgbClr val="50B748"/>
      </a:accent5>
      <a:accent6>
        <a:srgbClr val="FBAF17"/>
      </a:accent6>
      <a:hlink>
        <a:srgbClr val="8884D5"/>
      </a:hlink>
      <a:folHlink>
        <a:srgbClr val="00214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E8E786DE3C014483C33800E6A3C8C3" ma:contentTypeVersion="9" ma:contentTypeDescription="Create a new document." ma:contentTypeScope="" ma:versionID="643ac29de93f0be2ec810811674aae5e">
  <xsd:schema xmlns:xsd="http://www.w3.org/2001/XMLSchema" xmlns:xs="http://www.w3.org/2001/XMLSchema" xmlns:p="http://schemas.microsoft.com/office/2006/metadata/properties" xmlns:ns2="9099de19-e57d-482e-a924-eab511dc73b9" targetNamespace="http://schemas.microsoft.com/office/2006/metadata/properties" ma:root="true" ma:fieldsID="f02848ec9652b8d04f72b3835b6f5e3e" ns2:_="">
    <xsd:import namespace="9099de19-e57d-482e-a924-eab511dc7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99de19-e57d-482e-a924-eab511dc73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3E9FD5-A7B8-4397-BBDE-A4D9A36032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36AAF3-222F-4C88-B099-581EB4BDE44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73107F-DF89-4868-902F-4F0D88C5CFDE}"/>
</file>

<file path=customXml/itemProps4.xml><?xml version="1.0" encoding="utf-8"?>
<ds:datastoreItem xmlns:ds="http://schemas.openxmlformats.org/officeDocument/2006/customXml" ds:itemID="{BF2CEE97-7B0F-4D5A-9785-04E7CD1D6A97}">
  <ds:schemaRefs>
    <ds:schemaRef ds:uri="http://schemas.microsoft.com/office/2006/metadata/properties"/>
    <ds:schemaRef ds:uri="http://schemas.microsoft.com/office/infopath/2007/PartnerControls"/>
    <ds:schemaRef ds:uri="98b217e4-fc1b-49b4-a59d-04b4abfcecc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Edge</dc:creator>
  <cp:keywords/>
  <dc:description/>
  <cp:lastModifiedBy>Alistair Bissell</cp:lastModifiedBy>
  <cp:revision>14</cp:revision>
  <cp:lastPrinted>2020-09-09T15:08:00Z</cp:lastPrinted>
  <dcterms:created xsi:type="dcterms:W3CDTF">2020-11-17T14:06:00Z</dcterms:created>
  <dcterms:modified xsi:type="dcterms:W3CDTF">2021-10-17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E8E786DE3C014483C33800E6A3C8C3</vt:lpwstr>
  </property>
</Properties>
</file>